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454EA" w14:textId="77777777" w:rsidR="0053273C" w:rsidRDefault="00845F55">
      <w:pPr>
        <w:pStyle w:val="Heading2"/>
      </w:pPr>
      <w:bookmarkStart w:id="0" w:name="module-6-clustering-assignment"/>
      <w:r>
        <w:t>Module 6 Clustering Assignment</w:t>
      </w:r>
      <w:bookmarkEnd w:id="0"/>
    </w:p>
    <w:p w14:paraId="390454EB" w14:textId="77777777" w:rsidR="0053273C" w:rsidRDefault="00845F55">
      <w:pPr>
        <w:pStyle w:val="Heading2"/>
      </w:pPr>
      <w:bookmarkStart w:id="1" w:name="shealyn-wilson"/>
      <w:r>
        <w:t>Shealyn Wilson</w:t>
      </w:r>
      <w:bookmarkEnd w:id="1"/>
    </w:p>
    <w:p w14:paraId="390454EC" w14:textId="77777777" w:rsidR="0053273C" w:rsidRDefault="00845F55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14:paraId="390454ED" w14:textId="77777777" w:rsidR="0053273C" w:rsidRDefault="00845F55">
      <w:pPr>
        <w:pStyle w:val="SourceCode"/>
      </w:pPr>
      <w:r>
        <w:rPr>
          <w:rStyle w:val="NormalTok"/>
        </w:rPr>
        <w:t>truck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390454EE" w14:textId="77777777" w:rsidR="0053273C" w:rsidRDefault="00845F5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14:paraId="390454EF" w14:textId="77777777" w:rsidR="0053273C" w:rsidRDefault="00845F55">
      <w:pPr>
        <w:pStyle w:val="SourceCode"/>
      </w:pPr>
      <w:r>
        <w:rPr>
          <w:rStyle w:val="CommentTok"/>
        </w:rPr>
        <w:t># summary(trucks)</w:t>
      </w:r>
      <w:r>
        <w:br/>
      </w:r>
      <w:r>
        <w:rPr>
          <w:rStyle w:val="CommentTok"/>
        </w:rPr>
        <w:t># str(trucks)</w:t>
      </w:r>
    </w:p>
    <w:p w14:paraId="390454F0" w14:textId="77777777" w:rsidR="0053273C" w:rsidRDefault="00845F55">
      <w:pPr>
        <w:pStyle w:val="Heading3"/>
      </w:pPr>
      <w:bookmarkStart w:id="2" w:name="task-1"/>
      <w:r w:rsidRPr="006607AC">
        <w:rPr>
          <w:highlight w:val="yellow"/>
        </w:rPr>
        <w:t>TASK 1</w:t>
      </w:r>
      <w:bookmarkEnd w:id="2"/>
    </w:p>
    <w:p w14:paraId="390454F1" w14:textId="77777777" w:rsidR="0053273C" w:rsidRDefault="00845F55">
      <w:pPr>
        <w:pStyle w:val="FirstParagraph"/>
      </w:pPr>
      <w:r>
        <w:t xml:space="preserve">There are 3 concentrated groupings of the distance and speeding data with a </w:t>
      </w:r>
      <w:r>
        <w:t>4th group of points that have more spread and variance from each other.</w:t>
      </w:r>
    </w:p>
    <w:p w14:paraId="390454F2" w14:textId="77777777" w:rsidR="0053273C" w:rsidRDefault="00845F5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istance, </w:t>
      </w:r>
      <w:r>
        <w:rPr>
          <w:rStyle w:val="DataTypeTok"/>
        </w:rPr>
        <w:t>y=</w:t>
      </w:r>
      <w:r>
        <w:rPr>
          <w:rStyle w:val="NormalTok"/>
        </w:rPr>
        <w:t>Speed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90454F3" w14:textId="77777777" w:rsidR="0053273C" w:rsidRDefault="00845F55">
      <w:pPr>
        <w:pStyle w:val="FirstParagraph"/>
      </w:pPr>
      <w:r>
        <w:rPr>
          <w:noProof/>
        </w:rPr>
        <w:lastRenderedPageBreak/>
        <w:drawing>
          <wp:inline distT="0" distB="0" distL="0" distR="0" wp14:anchorId="39045517" wp14:editId="209DB45A">
            <wp:extent cx="2686050" cy="214884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4F4" w14:textId="77777777" w:rsidR="0053273C" w:rsidRDefault="00845F55">
      <w:pPr>
        <w:pStyle w:val="Heading3"/>
      </w:pPr>
      <w:bookmarkStart w:id="3" w:name="task-2"/>
      <w:r w:rsidRPr="00B51DD0">
        <w:rPr>
          <w:highlight w:val="yellow"/>
        </w:rPr>
        <w:t>TASK 2</w:t>
      </w:r>
      <w:bookmarkEnd w:id="3"/>
    </w:p>
    <w:p w14:paraId="390454F5" w14:textId="77777777" w:rsidR="0053273C" w:rsidRDefault="00845F55">
      <w:pPr>
        <w:pStyle w:val="SourceCode"/>
      </w:pP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NormalTok"/>
        </w:rPr>
        <w:t>truck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river_ID)</w:t>
      </w:r>
      <w:r>
        <w:br/>
      </w: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trucks2))</w:t>
      </w:r>
      <w:r>
        <w:br/>
      </w:r>
      <w:r>
        <w:rPr>
          <w:rStyle w:val="CommentTok"/>
        </w:rPr>
        <w:t># summary(trucks2)</w:t>
      </w:r>
    </w:p>
    <w:p w14:paraId="390454F6" w14:textId="77777777" w:rsidR="0053273C" w:rsidRDefault="00845F55">
      <w:pPr>
        <w:pStyle w:val="Heading3"/>
      </w:pPr>
      <w:bookmarkStart w:id="4" w:name="task-3"/>
      <w:r w:rsidRPr="00B51DD0">
        <w:rPr>
          <w:highlight w:val="yellow"/>
        </w:rPr>
        <w:t>TASK 3</w:t>
      </w:r>
      <w:bookmarkEnd w:id="4"/>
    </w:p>
    <w:p w14:paraId="390454F7" w14:textId="77777777" w:rsidR="0053273C" w:rsidRDefault="00845F55">
      <w:pPr>
        <w:pStyle w:val="FirstParagraph"/>
      </w:pPr>
      <w:r>
        <w:t>There are 2 groups of clusters with cluster 2 having a greater spread in speed and distance.</w:t>
      </w:r>
    </w:p>
    <w:p w14:paraId="390454F8" w14:textId="77777777" w:rsidR="0053273C" w:rsidRDefault="00845F5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1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1, trucks2)</w:t>
      </w:r>
    </w:p>
    <w:p w14:paraId="390454F9" w14:textId="77777777" w:rsidR="0053273C" w:rsidRDefault="00845F55">
      <w:pPr>
        <w:pStyle w:val="FirstParagraph"/>
      </w:pPr>
      <w:r>
        <w:rPr>
          <w:noProof/>
        </w:rPr>
        <w:lastRenderedPageBreak/>
        <w:drawing>
          <wp:inline distT="0" distB="0" distL="0" distR="0" wp14:anchorId="39045519" wp14:editId="5C1F6075">
            <wp:extent cx="2686050" cy="214884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4FA" w14:textId="77777777" w:rsidR="0053273C" w:rsidRDefault="00845F55">
      <w:pPr>
        <w:pStyle w:val="Heading3"/>
      </w:pPr>
      <w:bookmarkStart w:id="5" w:name="task-4"/>
      <w:r w:rsidRPr="00B51DD0">
        <w:rPr>
          <w:highlight w:val="yellow"/>
        </w:rPr>
        <w:t>TASK 4</w:t>
      </w:r>
      <w:bookmarkEnd w:id="5"/>
    </w:p>
    <w:p w14:paraId="390454FB" w14:textId="77777777" w:rsidR="0053273C" w:rsidRDefault="00845F55">
      <w:pPr>
        <w:pStyle w:val="FirstParagraph"/>
      </w:pPr>
      <w:r>
        <w:t>Looking at other methods gives an suggested optimal cluster of 4.</w:t>
      </w:r>
    </w:p>
    <w:p w14:paraId="390454FC" w14:textId="77777777" w:rsidR="0053273C" w:rsidRDefault="00845F5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=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390454FE" w14:textId="406FF8FE" w:rsidR="0053273C" w:rsidRDefault="00845F55">
      <w:pPr>
        <w:pStyle w:val="SourceCode"/>
      </w:pPr>
      <w:proofErr w:type="spellStart"/>
      <w:r>
        <w:rPr>
          <w:rStyle w:val="KeywordTok"/>
        </w:rPr>
        <w:t>fviz_nbclust</w:t>
      </w:r>
      <w:proofErr w:type="spellEnd"/>
      <w:r>
        <w:rPr>
          <w:rStyle w:val="NormalTok"/>
        </w:rPr>
        <w:t xml:space="preserve">(trucks2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390454FF" w14:textId="47B60CBC" w:rsidR="0053273C" w:rsidRDefault="00AF401D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04551B" wp14:editId="67A283EE">
            <wp:simplePos x="0" y="0"/>
            <wp:positionH relativeFrom="column">
              <wp:posOffset>0</wp:posOffset>
            </wp:positionH>
            <wp:positionV relativeFrom="paragraph">
              <wp:posOffset>9525</wp:posOffset>
            </wp:positionV>
            <wp:extent cx="2686050" cy="2148840"/>
            <wp:effectExtent l="0" t="0" r="0" b="0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45F55">
        <w:rPr>
          <w:noProof/>
        </w:rPr>
        <w:drawing>
          <wp:inline distT="0" distB="0" distL="0" distR="0" wp14:anchorId="3904551D" wp14:editId="56FB4FB9">
            <wp:extent cx="2686050" cy="214884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500" w14:textId="77777777" w:rsidR="0053273C" w:rsidRDefault="00845F55">
      <w:pPr>
        <w:pStyle w:val="Heading3"/>
      </w:pPr>
      <w:bookmarkStart w:id="6" w:name="task-5"/>
      <w:r w:rsidRPr="00B51DD0">
        <w:rPr>
          <w:highlight w:val="yellow"/>
        </w:rPr>
        <w:t>TASK 5</w:t>
      </w:r>
      <w:bookmarkEnd w:id="6"/>
    </w:p>
    <w:p w14:paraId="39045501" w14:textId="77777777" w:rsidR="0053273C" w:rsidRDefault="00845F5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2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2, trucks2)</w:t>
      </w:r>
    </w:p>
    <w:p w14:paraId="39045502" w14:textId="77777777" w:rsidR="0053273C" w:rsidRDefault="00845F55">
      <w:pPr>
        <w:pStyle w:val="FirstParagraph"/>
      </w:pPr>
      <w:r>
        <w:rPr>
          <w:noProof/>
        </w:rPr>
        <w:drawing>
          <wp:inline distT="0" distB="0" distL="0" distR="0" wp14:anchorId="3904551F" wp14:editId="45A026B2">
            <wp:extent cx="2686050" cy="214884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503" w14:textId="77777777" w:rsidR="0053273C" w:rsidRDefault="00845F55">
      <w:pPr>
        <w:pStyle w:val="Heading3"/>
      </w:pPr>
      <w:bookmarkStart w:id="7" w:name="task-6"/>
      <w:r w:rsidRPr="00B51DD0">
        <w:rPr>
          <w:highlight w:val="yellow"/>
        </w:rPr>
        <w:t>TASK 6</w:t>
      </w:r>
      <w:bookmarkEnd w:id="7"/>
    </w:p>
    <w:p w14:paraId="39045504" w14:textId="77777777" w:rsidR="0053273C" w:rsidRDefault="00845F55">
      <w:pPr>
        <w:pStyle w:val="FirstParagraph"/>
      </w:pPr>
      <w:r>
        <w:t xml:space="preserve">A cluster of 4 is what was predicted when first plotting the data </w:t>
      </w:r>
      <w:r>
        <w:t>and is a more optimal grouping. There are the 3 distinct groups of data with points closely grouped and the fourth group with data points more spread out.</w:t>
      </w:r>
    </w:p>
    <w:p w14:paraId="39045505" w14:textId="77777777" w:rsidR="0053273C" w:rsidRDefault="00845F55">
      <w:pPr>
        <w:pStyle w:val="SourceCode"/>
      </w:pPr>
      <w:r>
        <w:rPr>
          <w:rStyle w:val="NormalTok"/>
        </w:rPr>
        <w:t>bbal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kenpom20.csv"</w:t>
      </w:r>
      <w:r>
        <w:rPr>
          <w:rStyle w:val="NormalTok"/>
        </w:rPr>
        <w:t>)</w:t>
      </w:r>
    </w:p>
    <w:p w14:paraId="39045506" w14:textId="77777777" w:rsidR="0053273C" w:rsidRDefault="00845F5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eamName = col_character(),</w:t>
      </w:r>
      <w:r>
        <w:br/>
      </w:r>
      <w:r>
        <w:rPr>
          <w:rStyle w:val="VerbatimChar"/>
        </w:rPr>
        <w:t>##   AdjTempo = col_double(),</w:t>
      </w:r>
      <w:r>
        <w:br/>
      </w:r>
      <w:r>
        <w:rPr>
          <w:rStyle w:val="VerbatimChar"/>
        </w:rPr>
        <w:t>##   AdjOE = col_double(),</w:t>
      </w:r>
      <w:r>
        <w:br/>
      </w:r>
      <w:r>
        <w:rPr>
          <w:rStyle w:val="VerbatimChar"/>
        </w:rPr>
        <w:t>##   AdjDE = col_double(),</w:t>
      </w:r>
      <w:r>
        <w:br/>
      </w:r>
      <w:r>
        <w:rPr>
          <w:rStyle w:val="VerbatimChar"/>
        </w:rPr>
        <w:t>##   eFGPct = col_double(),</w:t>
      </w:r>
      <w:r>
        <w:br/>
      </w:r>
      <w:r>
        <w:rPr>
          <w:rStyle w:val="VerbatimChar"/>
        </w:rPr>
        <w:t>##   TOPct = col_double(),</w:t>
      </w:r>
      <w:r>
        <w:br/>
      </w:r>
      <w:r>
        <w:rPr>
          <w:rStyle w:val="VerbatimChar"/>
        </w:rPr>
        <w:t>##   ORPct = col_double(),</w:t>
      </w:r>
      <w:r>
        <w:br/>
      </w:r>
      <w:r>
        <w:rPr>
          <w:rStyle w:val="VerbatimChar"/>
        </w:rPr>
        <w:t>##   FTRate = col_double(),</w:t>
      </w:r>
      <w:r>
        <w:br/>
      </w:r>
      <w:r>
        <w:rPr>
          <w:rStyle w:val="VerbatimChar"/>
        </w:rPr>
        <w:t>##   eFGPctD = col_double(),</w:t>
      </w:r>
      <w:r>
        <w:br/>
      </w:r>
      <w:r>
        <w:rPr>
          <w:rStyle w:val="VerbatimChar"/>
        </w:rPr>
        <w:t>##   TOPctD = col_double(),</w:t>
      </w:r>
      <w:r>
        <w:br/>
      </w:r>
      <w:r>
        <w:rPr>
          <w:rStyle w:val="VerbatimChar"/>
        </w:rPr>
        <w:t>##   ORPctD = col_double(),</w:t>
      </w:r>
      <w:r>
        <w:br/>
      </w:r>
      <w:r>
        <w:rPr>
          <w:rStyle w:val="VerbatimChar"/>
        </w:rPr>
        <w:t>##   FTRateD = col_double()</w:t>
      </w:r>
      <w:r>
        <w:br/>
      </w:r>
      <w:r>
        <w:rPr>
          <w:rStyle w:val="VerbatimChar"/>
        </w:rPr>
        <w:t>## )</w:t>
      </w:r>
    </w:p>
    <w:p w14:paraId="39045507" w14:textId="77777777" w:rsidR="0053273C" w:rsidRDefault="00845F55">
      <w:pPr>
        <w:pStyle w:val="SourceCode"/>
      </w:pPr>
      <w:r>
        <w:rPr>
          <w:rStyle w:val="CommentTok"/>
        </w:rPr>
        <w:t># summary(bball)</w:t>
      </w:r>
    </w:p>
    <w:p w14:paraId="39045508" w14:textId="77777777" w:rsidR="0053273C" w:rsidRDefault="00845F55">
      <w:pPr>
        <w:pStyle w:val="Heading3"/>
      </w:pPr>
      <w:bookmarkStart w:id="8" w:name="task-7"/>
      <w:r w:rsidRPr="009774A3">
        <w:rPr>
          <w:highlight w:val="yellow"/>
        </w:rPr>
        <w:t>TASK 7</w:t>
      </w:r>
      <w:bookmarkEnd w:id="8"/>
    </w:p>
    <w:p w14:paraId="39045509" w14:textId="77777777" w:rsidR="0053273C" w:rsidRDefault="00845F55">
      <w:pPr>
        <w:pStyle w:val="FirstParagraph"/>
      </w:pPr>
      <w:r>
        <w:t xml:space="preserve">There is not a strong consensus between the two methods of </w:t>
      </w:r>
      <w:r>
        <w:t>a optimal cluster. Elbow method cluster group could be 3 or 4. The silhouette method suggests 2 and another a leveling at 4. I would suggest trying a cluster of 4 or 3.</w:t>
      </w:r>
    </w:p>
    <w:p w14:paraId="3904550A" w14:textId="77777777" w:rsidR="0053273C" w:rsidRDefault="00845F55">
      <w:pPr>
        <w:pStyle w:val="SourceCode"/>
      </w:pPr>
      <w:r>
        <w:rPr>
          <w:rStyle w:val="NormalTok"/>
        </w:rPr>
        <w:t>bball2 =</w:t>
      </w:r>
      <w:r>
        <w:rPr>
          <w:rStyle w:val="StringTok"/>
        </w:rPr>
        <w:t xml:space="preserve"> </w:t>
      </w:r>
      <w:r>
        <w:rPr>
          <w:rStyle w:val="NormalTok"/>
        </w:rPr>
        <w:t>bball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eamName)</w:t>
      </w:r>
      <w:r>
        <w:br/>
      </w:r>
      <w:r>
        <w:br/>
      </w:r>
      <w:r>
        <w:rPr>
          <w:rStyle w:val="NormalTok"/>
        </w:rPr>
        <w:t>bball2_scaled =</w:t>
      </w:r>
      <w:r>
        <w:rPr>
          <w:rStyle w:val="KeywordTok"/>
        </w:rPr>
        <w:t>scale</w:t>
      </w:r>
      <w:r>
        <w:rPr>
          <w:rStyle w:val="NormalTok"/>
        </w:rPr>
        <w:t>(bball2)</w:t>
      </w:r>
      <w:r>
        <w:br/>
      </w:r>
      <w:r>
        <w:rPr>
          <w:rStyle w:val="CommentTok"/>
        </w:rPr>
        <w:t># summary(ball2_sca</w:t>
      </w:r>
      <w:r>
        <w:rPr>
          <w:rStyle w:val="CommentTok"/>
        </w:rPr>
        <w:t>led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bball2_scaled, kmeans, </w:t>
      </w:r>
      <w:r>
        <w:rPr>
          <w:rStyle w:val="DataTypeTok"/>
        </w:rPr>
        <w:t>method=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3904550B" w14:textId="5084D53A" w:rsidR="0053273C" w:rsidRDefault="0053273C">
      <w:pPr>
        <w:pStyle w:val="FirstParagraph"/>
      </w:pPr>
    </w:p>
    <w:p w14:paraId="3904550C" w14:textId="12F4EDB6" w:rsidR="0053273C" w:rsidRDefault="00845F55">
      <w:pPr>
        <w:pStyle w:val="SourceCod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9045521" wp14:editId="3AA39B06">
            <wp:simplePos x="0" y="0"/>
            <wp:positionH relativeFrom="column">
              <wp:posOffset>-53340</wp:posOffset>
            </wp:positionH>
            <wp:positionV relativeFrom="paragraph">
              <wp:posOffset>289560</wp:posOffset>
            </wp:positionV>
            <wp:extent cx="2686050" cy="2148840"/>
            <wp:effectExtent l="0" t="0" r="0" b="0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Style w:val="KeywordTok"/>
        </w:rPr>
        <w:t>fviz_nbclust</w:t>
      </w:r>
      <w:r>
        <w:rPr>
          <w:rStyle w:val="NormalTok"/>
        </w:rPr>
        <w:t xml:space="preserve">(bball2_scaled, kmeans, </w:t>
      </w:r>
      <w:r>
        <w:rPr>
          <w:rStyle w:val="DataTyp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3904550D" w14:textId="67B86552" w:rsidR="0053273C" w:rsidRDefault="00845F55">
      <w:pPr>
        <w:pStyle w:val="FirstParagraph"/>
      </w:pPr>
      <w:r>
        <w:rPr>
          <w:noProof/>
        </w:rPr>
        <w:drawing>
          <wp:inline distT="0" distB="0" distL="0" distR="0" wp14:anchorId="39045523" wp14:editId="78FC23AF">
            <wp:extent cx="2686050" cy="214884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50E" w14:textId="77777777" w:rsidR="0053273C" w:rsidRDefault="00845F55">
      <w:pPr>
        <w:pStyle w:val="Heading3"/>
      </w:pPr>
      <w:bookmarkStart w:id="9" w:name="task-8"/>
      <w:r w:rsidRPr="009774A3">
        <w:rPr>
          <w:highlight w:val="yellow"/>
        </w:rPr>
        <w:t>TASK 8</w:t>
      </w:r>
      <w:bookmarkEnd w:id="9"/>
    </w:p>
    <w:p w14:paraId="3904550F" w14:textId="0F920CC3" w:rsidR="0053273C" w:rsidRDefault="00845F55">
      <w:pPr>
        <w:pStyle w:val="FirstParagraph"/>
      </w:pPr>
      <w:r>
        <w:t xml:space="preserve">A cluster of 4 </w:t>
      </w:r>
      <w:r w:rsidR="009774A3">
        <w:t>h</w:t>
      </w:r>
      <w:r>
        <w:t>as a lot of overlapping with the first cluster. A cluster of 3 is better and there is minimal if any ov</w:t>
      </w:r>
      <w:r>
        <w:t>erlapping.</w:t>
      </w:r>
    </w:p>
    <w:p w14:paraId="39045510" w14:textId="77777777" w:rsidR="0053273C" w:rsidRDefault="00845F5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ball2_cluster1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ball2_scaled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bball2_cluster1, bball2_scaled)</w:t>
      </w:r>
    </w:p>
    <w:p w14:paraId="39045511" w14:textId="0D575652" w:rsidR="0053273C" w:rsidRDefault="0053273C">
      <w:pPr>
        <w:pStyle w:val="FirstParagraph"/>
      </w:pPr>
    </w:p>
    <w:p w14:paraId="39045512" w14:textId="647E66B7" w:rsidR="0053273C" w:rsidRDefault="00845F55">
      <w:pPr>
        <w:pStyle w:val="SourceCode"/>
      </w:pPr>
      <w:r>
        <w:rPr>
          <w:rStyle w:val="NormalTok"/>
        </w:rPr>
        <w:t>bball2_cluster2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bball2_scaled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bball2_cluster2, bball2_scaled)</w:t>
      </w:r>
    </w:p>
    <w:p w14:paraId="39045513" w14:textId="6A97392A" w:rsidR="0053273C" w:rsidRDefault="00845F55">
      <w:pPr>
        <w:pStyle w:val="FirstParagraph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9045525" wp14:editId="07539989">
            <wp:simplePos x="0" y="0"/>
            <wp:positionH relativeFrom="column">
              <wp:posOffset>-144780</wp:posOffset>
            </wp:positionH>
            <wp:positionV relativeFrom="paragraph">
              <wp:posOffset>5715</wp:posOffset>
            </wp:positionV>
            <wp:extent cx="2686050" cy="2148840"/>
            <wp:effectExtent l="0" t="0" r="0" b="0"/>
            <wp:wrapTight wrapText="bothSides">
              <wp:wrapPolygon edited="0">
                <wp:start x="0" y="0"/>
                <wp:lineTo x="0" y="21447"/>
                <wp:lineTo x="21447" y="21447"/>
                <wp:lineTo x="21447" y="0"/>
                <wp:lineTo x="0" y="0"/>
              </wp:wrapPolygon>
            </wp:wrapTight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9045527" wp14:editId="70FFAA97">
            <wp:extent cx="2686050" cy="214884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5514" w14:textId="45601D67" w:rsidR="0053273C" w:rsidRDefault="00845F55">
      <w:pPr>
        <w:pStyle w:val="Heading3"/>
      </w:pPr>
      <w:bookmarkStart w:id="10" w:name="task-9"/>
      <w:r w:rsidRPr="00C76BA2">
        <w:rPr>
          <w:highlight w:val="yellow"/>
        </w:rPr>
        <w:t>TASK 9</w:t>
      </w:r>
      <w:bookmarkEnd w:id="10"/>
    </w:p>
    <w:p w14:paraId="390FF445" w14:textId="77777777" w:rsidR="00AF401D" w:rsidRDefault="00AF401D" w:rsidP="00AF401D">
      <w:pPr>
        <w:pStyle w:val="FirstParagraph"/>
      </w:pPr>
      <w:r>
        <w:t xml:space="preserve">There is relationship between the </w:t>
      </w:r>
      <w:proofErr w:type="spellStart"/>
      <w:r>
        <w:t>AjdOE</w:t>
      </w:r>
      <w:proofErr w:type="spellEnd"/>
      <w:r>
        <w:t xml:space="preserve"> and </w:t>
      </w:r>
      <w:proofErr w:type="spellStart"/>
      <w:r>
        <w:t>AdjDE</w:t>
      </w:r>
      <w:proofErr w:type="spellEnd"/>
      <w:r>
        <w:t xml:space="preserve"> where cluster 3 is a group of teams that allow a greater number of points on </w:t>
      </w:r>
      <w:proofErr w:type="gramStart"/>
      <w:r>
        <w:t>defense</w:t>
      </w:r>
      <w:proofErr w:type="gramEnd"/>
      <w:r>
        <w:t xml:space="preserve"> but fewest points scored on offense. Cluster 2 is a group of teams that scores the </w:t>
      </w:r>
      <w:proofErr w:type="spellStart"/>
      <w:r>
        <w:t>greastest</w:t>
      </w:r>
      <w:proofErr w:type="spellEnd"/>
      <w:r>
        <w:t xml:space="preserve"> on offense and allows the fewest points on defense. Cluster 1 falls in the middle overlapping the 3rd and 2nd cluster of teams. Cluster 4 of teams is scattered and overlaps the other 3 clusters greatly.</w:t>
      </w:r>
    </w:p>
    <w:p w14:paraId="39045515" w14:textId="77777777" w:rsidR="0053273C" w:rsidRDefault="00845F55">
      <w:pPr>
        <w:pStyle w:val="SourceCode"/>
      </w:pPr>
      <w:r>
        <w:rPr>
          <w:rStyle w:val="NormalTok"/>
        </w:rPr>
        <w:t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sternum =</w:t>
      </w:r>
      <w:r>
        <w:rPr>
          <w:rStyle w:val="NormalTok"/>
        </w:rPr>
        <w:t xml:space="preserve"> bball2_cluster1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ball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djOE, </w:t>
      </w:r>
      <w:r>
        <w:rPr>
          <w:rStyle w:val="DataTypeTok"/>
        </w:rPr>
        <w:t>y=</w:t>
      </w:r>
      <w:r>
        <w:rPr>
          <w:rStyle w:val="NormalTok"/>
        </w:rPr>
        <w:t xml:space="preserve">AdjDE, 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clusternum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B6DBE84" w14:textId="77777777" w:rsidR="00C76BA2" w:rsidRDefault="00845F55">
      <w:pPr>
        <w:pStyle w:val="FirstParagraph"/>
      </w:pPr>
      <w:r>
        <w:rPr>
          <w:noProof/>
        </w:rPr>
        <w:drawing>
          <wp:inline distT="0" distB="0" distL="0" distR="0" wp14:anchorId="39045529" wp14:editId="70BDB930">
            <wp:extent cx="3429000" cy="27432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-Mod-6-Assig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 w:rsidR="00C76B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4552F" w14:textId="77777777" w:rsidR="00000000" w:rsidRDefault="00845F55">
      <w:pPr>
        <w:spacing w:after="0"/>
      </w:pPr>
      <w:r>
        <w:separator/>
      </w:r>
    </w:p>
  </w:endnote>
  <w:endnote w:type="continuationSeparator" w:id="0">
    <w:p w14:paraId="39045531" w14:textId="77777777" w:rsidR="00000000" w:rsidRDefault="00845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4552B" w14:textId="77777777" w:rsidR="0053273C" w:rsidRDefault="00845F55">
      <w:r>
        <w:separator/>
      </w:r>
    </w:p>
  </w:footnote>
  <w:footnote w:type="continuationSeparator" w:id="0">
    <w:p w14:paraId="3904552C" w14:textId="77777777" w:rsidR="0053273C" w:rsidRDefault="00845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727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273C"/>
    <w:rsid w:val="00590D07"/>
    <w:rsid w:val="006607AC"/>
    <w:rsid w:val="00784D58"/>
    <w:rsid w:val="00845F55"/>
    <w:rsid w:val="008D6863"/>
    <w:rsid w:val="009774A3"/>
    <w:rsid w:val="00AF401D"/>
    <w:rsid w:val="00B51DD0"/>
    <w:rsid w:val="00B86B75"/>
    <w:rsid w:val="00BC48D5"/>
    <w:rsid w:val="00C36279"/>
    <w:rsid w:val="00C76BA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454EA"/>
  <w15:docId w15:val="{240F8881-5C88-420D-8030-2E78D06A3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473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ealyn Wilson</cp:lastModifiedBy>
  <cp:revision>7</cp:revision>
  <dcterms:created xsi:type="dcterms:W3CDTF">2020-06-18T21:20:00Z</dcterms:created>
  <dcterms:modified xsi:type="dcterms:W3CDTF">2020-06-1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